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54D991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06586A">
        <w:rPr>
          <w:b/>
          <w:sz w:val="20"/>
          <w:szCs w:val="20"/>
        </w:rPr>
        <w:t>Monroe Career &amp; Technical Institute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749B6A3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06586A">
        <w:rPr>
          <w:b/>
          <w:sz w:val="20"/>
          <w:szCs w:val="20"/>
        </w:rPr>
        <w:t>120-45-450-7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83B942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06586A">
        <w:rPr>
          <w:b/>
          <w:sz w:val="20"/>
          <w:szCs w:val="20"/>
        </w:rPr>
        <w:t>04/02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02A783C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06586A">
        <w:rPr>
          <w:b/>
          <w:sz w:val="20"/>
          <w:szCs w:val="20"/>
        </w:rPr>
        <w:t>04/02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179BC9F" w:rsidR="00223718" w:rsidRPr="00357703" w:rsidRDefault="0006586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747F0DA" w:rsidR="00223718" w:rsidRPr="00357703" w:rsidRDefault="0006586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643F8D2" w:rsidR="00D6151F" w:rsidRDefault="0006586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C1EDD4A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06586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06586A">
        <w:rPr>
          <w:sz w:val="16"/>
          <w:szCs w:val="16"/>
        </w:rPr>
        <w:instrText xml:space="preserve"> FORMCHECKBOX </w:instrText>
      </w:r>
      <w:r w:rsidR="00D17A61">
        <w:rPr>
          <w:sz w:val="16"/>
          <w:szCs w:val="16"/>
        </w:rPr>
      </w:r>
      <w:r w:rsidR="00D17A61">
        <w:rPr>
          <w:sz w:val="16"/>
          <w:szCs w:val="16"/>
        </w:rPr>
        <w:fldChar w:fldCharType="separate"/>
      </w:r>
      <w:r w:rsidR="0006586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D17A61">
              <w:rPr>
                <w:rFonts w:ascii="Calibri" w:hAnsi="Calibri" w:cs="Calibri"/>
              </w:rPr>
            </w:r>
            <w:r w:rsidR="00D17A61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D0DC55A" w:rsidR="0079370C" w:rsidRPr="00E36FC5" w:rsidRDefault="0006586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BE64984" w:rsidR="006B7A09" w:rsidRPr="009319BD" w:rsidRDefault="0006586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D870544" w:rsidR="006B7A09" w:rsidRPr="009319BD" w:rsidRDefault="0006586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68C92207" w:rsidR="006B7A09" w:rsidRPr="009319BD" w:rsidRDefault="0006586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01B63ED" w:rsidR="006B7A09" w:rsidRPr="009319BD" w:rsidRDefault="0006586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0E54763" w:rsidR="006B7A09" w:rsidRPr="009319BD" w:rsidRDefault="0006586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4FD4F50C" w:rsidR="006B7A09" w:rsidRPr="009319BD" w:rsidRDefault="0006586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7777777" w:rsidR="006B7A09" w:rsidRPr="009319BD" w:rsidRDefault="00915C7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2F7A0E0F" w14:textId="11BAC5FD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6586A">
              <w:rPr>
                <w:sz w:val="20"/>
                <w:szCs w:val="20"/>
              </w:rPr>
              <w:t xml:space="preserve"> The </w:t>
            </w:r>
            <w:r w:rsidR="0006586A" w:rsidRPr="0006586A">
              <w:rPr>
                <w:sz w:val="20"/>
                <w:szCs w:val="20"/>
              </w:rPr>
              <w:t xml:space="preserve">Food Safety Plan </w:t>
            </w:r>
            <w:r w:rsidR="0006586A">
              <w:rPr>
                <w:sz w:val="20"/>
                <w:szCs w:val="20"/>
              </w:rPr>
              <w:t>did not include d</w:t>
            </w:r>
            <w:r w:rsidR="0006586A" w:rsidRPr="0006586A">
              <w:rPr>
                <w:sz w:val="20"/>
                <w:szCs w:val="20"/>
              </w:rPr>
              <w:t xml:space="preserve">ocumentation to indicate </w:t>
            </w:r>
            <w:r w:rsidR="0006586A">
              <w:rPr>
                <w:sz w:val="20"/>
                <w:szCs w:val="20"/>
              </w:rPr>
              <w:t xml:space="preserve">that the plan was reviewed and updated </w:t>
            </w:r>
            <w:r w:rsidR="0006586A" w:rsidRPr="0006586A">
              <w:rPr>
                <w:sz w:val="20"/>
                <w:szCs w:val="20"/>
              </w:rPr>
              <w:t>on an annual basis.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C34D898" w:rsidR="006B7A09" w:rsidRPr="009319BD" w:rsidRDefault="0006586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149562B5" w:rsidR="006B7A09" w:rsidRPr="009319BD" w:rsidRDefault="0006586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95D8034" w:rsidR="006B7A09" w:rsidRPr="009319BD" w:rsidRDefault="0006586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82039B8" w:rsidR="00D03ED5" w:rsidRPr="009319BD" w:rsidRDefault="0006586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259A7F1D" w:rsidR="00D03ED5" w:rsidRPr="009319BD" w:rsidRDefault="0006586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D1334AC" w:rsidR="00D24103" w:rsidRPr="009319BD" w:rsidRDefault="0006586A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D17A61">
              <w:rPr>
                <w:sz w:val="20"/>
                <w:szCs w:val="20"/>
              </w:rPr>
            </w:r>
            <w:r w:rsidR="00D17A61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2EE5A06" w14:textId="77777777" w:rsidR="008563F4" w:rsidRDefault="008563F4" w:rsidP="0006586A">
            <w:pPr>
              <w:rPr>
                <w:sz w:val="20"/>
                <w:szCs w:val="20"/>
              </w:rPr>
            </w:pPr>
          </w:p>
          <w:p w14:paraId="2357102F" w14:textId="4B19F601" w:rsidR="0006586A" w:rsidRDefault="0006586A" w:rsidP="0006586A">
            <w:pPr>
              <w:rPr>
                <w:sz w:val="20"/>
                <w:szCs w:val="20"/>
              </w:rPr>
            </w:pPr>
            <w:r w:rsidRPr="0006586A">
              <w:rPr>
                <w:sz w:val="20"/>
                <w:szCs w:val="20"/>
              </w:rPr>
              <w:t>Staff was readily available to answer questions and concerns</w:t>
            </w:r>
            <w:r>
              <w:rPr>
                <w:sz w:val="20"/>
                <w:szCs w:val="20"/>
              </w:rPr>
              <w:t xml:space="preserve"> during the on-site review. </w:t>
            </w:r>
            <w:r w:rsidRPr="0006586A">
              <w:rPr>
                <w:sz w:val="20"/>
                <w:szCs w:val="20"/>
              </w:rPr>
              <w:t xml:space="preserve">The breakfast and lunch meal services </w:t>
            </w:r>
            <w:r>
              <w:rPr>
                <w:sz w:val="20"/>
                <w:szCs w:val="20"/>
              </w:rPr>
              <w:t>went well</w:t>
            </w:r>
            <w:r w:rsidRPr="0006586A">
              <w:rPr>
                <w:sz w:val="20"/>
                <w:szCs w:val="20"/>
              </w:rPr>
              <w:t>.</w:t>
            </w:r>
          </w:p>
          <w:p w14:paraId="1935C2C2" w14:textId="4D006608" w:rsidR="0006586A" w:rsidRPr="0006586A" w:rsidRDefault="0006586A" w:rsidP="0006586A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5EB2FF5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06586A">
      <w:rPr>
        <w:sz w:val="16"/>
        <w:szCs w:val="16"/>
      </w:rPr>
      <w:t>Monroe Career &amp; Technical Institute</w:t>
    </w:r>
  </w:p>
  <w:p w14:paraId="360D5ABF" w14:textId="40287F1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06586A">
      <w:rPr>
        <w:sz w:val="16"/>
        <w:szCs w:val="16"/>
      </w:rPr>
      <w:t>120-45-450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d9zXaejUwBnfOHu3jd+jOywmsIHZ4U3oz5349qHV8qgLKVIuoULw+6n7HEa4xc+F1jPLllqzcaN0XNtxPqkgjQ==" w:salt="/T2uh/T5ieLitOsoFqxUt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586A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540AD"/>
    <w:rsid w:val="00C7391F"/>
    <w:rsid w:val="00CB4BD5"/>
    <w:rsid w:val="00CB5195"/>
    <w:rsid w:val="00CC08CD"/>
    <w:rsid w:val="00CE66C6"/>
    <w:rsid w:val="00CE785C"/>
    <w:rsid w:val="00CE7913"/>
    <w:rsid w:val="00D03ED5"/>
    <w:rsid w:val="00D17A61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77196CC-4ACA-4026-B74C-1F648FEC026C}"/>
</file>

<file path=customXml/itemProps5.xml><?xml version="1.0" encoding="utf-8"?>
<ds:datastoreItem xmlns:ds="http://schemas.openxmlformats.org/officeDocument/2006/customXml" ds:itemID="{0672FA88-70D6-4637-B6E0-00F525C19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45</Words>
  <Characters>4249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9-06-13T15:41:00Z</cp:lastPrinted>
  <dcterms:created xsi:type="dcterms:W3CDTF">2019-06-14T15:24:00Z</dcterms:created>
  <dcterms:modified xsi:type="dcterms:W3CDTF">2019-06-1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7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